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DF033D" w14:textId="28DD5B91" w:rsidR="003B076F" w:rsidRDefault="003B076F">
      <w:r w:rsidRPr="003B076F">
        <w:t xml:space="preserve">League Name in Referee </w:t>
      </w:r>
      <w:proofErr w:type="spellStart"/>
      <w:r w:rsidRPr="003B076F">
        <w:t>Emai</w:t>
      </w:r>
      <w:proofErr w:type="spellEnd"/>
      <w:r w:rsidRPr="003B076F">
        <w:t xml:space="preserve"> Notification - Need another variable (league name) available so that the referee knows that league added that referee</w:t>
      </w:r>
    </w:p>
    <w:p w14:paraId="4A102CDC" w14:textId="5B0A56B1" w:rsidR="003B076F" w:rsidRDefault="003B076F" w:rsidP="003B076F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 w:rsidRPr="003B076F">
        <w:rPr>
          <w:rFonts w:ascii="Calibri" w:eastAsia="Times New Roman" w:hAnsi="Calibri" w:cs="Calibri"/>
          <w:color w:val="000000"/>
          <w:lang w:eastAsia="en-GB"/>
        </w:rPr>
        <w:t>Change Active to Yes / No on teams/{id} page</w:t>
      </w:r>
      <w:r>
        <w:rPr>
          <w:rFonts w:ascii="Calibri" w:eastAsia="Times New Roman" w:hAnsi="Calibri" w:cs="Calibri"/>
          <w:color w:val="000000"/>
          <w:lang w:eastAsia="en-GB"/>
        </w:rPr>
        <w:t xml:space="preserve"> – currently shows 1 or 0 – needs to show Yes for 1 and No for 0</w:t>
      </w:r>
    </w:p>
    <w:p w14:paraId="36ACA4CE" w14:textId="183B433D" w:rsidR="003B076F" w:rsidRDefault="003B076F" w:rsidP="003B076F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</w:p>
    <w:p w14:paraId="6D9181F3" w14:textId="258D8298" w:rsidR="003B076F" w:rsidRDefault="003B076F" w:rsidP="003B076F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 w:rsidRPr="003B076F">
        <w:rPr>
          <w:rFonts w:ascii="Calibri" w:eastAsia="Times New Roman" w:hAnsi="Calibri" w:cs="Calibri"/>
          <w:color w:val="000000"/>
          <w:lang w:eastAsia="en-GB"/>
        </w:rPr>
        <w:t>Players - authorised / unauthorised</w:t>
      </w:r>
    </w:p>
    <w:p w14:paraId="40D7CEB2" w14:textId="14AAC051" w:rsidR="003B076F" w:rsidRDefault="003B076F" w:rsidP="003B076F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>
        <w:rPr>
          <w:rFonts w:ascii="Calibri" w:eastAsia="Times New Roman" w:hAnsi="Calibri" w:cs="Calibri"/>
          <w:color w:val="000000"/>
          <w:lang w:eastAsia="en-GB"/>
        </w:rPr>
        <w:t xml:space="preserve">Need to restrict access to the players/{id} screens as can currently view all players – </w:t>
      </w:r>
      <w:r w:rsidRPr="003B076F">
        <w:rPr>
          <w:rFonts w:ascii="Calibri" w:eastAsia="Times New Roman" w:hAnsi="Calibri" w:cs="Calibri"/>
          <w:color w:val="000000"/>
          <w:lang w:eastAsia="en-GB"/>
        </w:rPr>
        <w:t>Players</w:t>
      </w:r>
      <w:r>
        <w:rPr>
          <w:rFonts w:ascii="Calibri" w:eastAsia="Times New Roman" w:hAnsi="Calibri" w:cs="Calibri"/>
          <w:color w:val="000000"/>
          <w:lang w:eastAsia="en-GB"/>
        </w:rPr>
        <w:t xml:space="preserve"> are</w:t>
      </w:r>
      <w:r w:rsidRPr="003B076F">
        <w:rPr>
          <w:rFonts w:ascii="Calibri" w:eastAsia="Times New Roman" w:hAnsi="Calibri" w:cs="Calibri"/>
          <w:color w:val="000000"/>
          <w:lang w:eastAsia="en-GB"/>
        </w:rPr>
        <w:t xml:space="preserve"> linked to</w:t>
      </w:r>
      <w:r>
        <w:rPr>
          <w:rFonts w:ascii="Calibri" w:eastAsia="Times New Roman" w:hAnsi="Calibri" w:cs="Calibri"/>
          <w:color w:val="000000"/>
          <w:lang w:eastAsia="en-GB"/>
        </w:rPr>
        <w:t xml:space="preserve"> a</w:t>
      </w:r>
      <w:r w:rsidRPr="003B076F">
        <w:rPr>
          <w:rFonts w:ascii="Calibri" w:eastAsia="Times New Roman" w:hAnsi="Calibri" w:cs="Calibri"/>
          <w:color w:val="000000"/>
          <w:lang w:eastAsia="en-GB"/>
        </w:rPr>
        <w:t xml:space="preserve"> team - team</w:t>
      </w:r>
      <w:r>
        <w:rPr>
          <w:rFonts w:ascii="Calibri" w:eastAsia="Times New Roman" w:hAnsi="Calibri" w:cs="Calibri"/>
          <w:color w:val="000000"/>
          <w:lang w:eastAsia="en-GB"/>
        </w:rPr>
        <w:t>s</w:t>
      </w:r>
      <w:r w:rsidRPr="003B076F">
        <w:rPr>
          <w:rFonts w:ascii="Calibri" w:eastAsia="Times New Roman" w:hAnsi="Calibri" w:cs="Calibri"/>
          <w:color w:val="000000"/>
          <w:lang w:eastAsia="en-GB"/>
        </w:rPr>
        <w:t xml:space="preserve"> </w:t>
      </w:r>
      <w:r>
        <w:rPr>
          <w:rFonts w:ascii="Calibri" w:eastAsia="Times New Roman" w:hAnsi="Calibri" w:cs="Calibri"/>
          <w:color w:val="000000"/>
          <w:lang w:eastAsia="en-GB"/>
        </w:rPr>
        <w:t xml:space="preserve">are </w:t>
      </w:r>
      <w:r w:rsidRPr="003B076F">
        <w:rPr>
          <w:rFonts w:ascii="Calibri" w:eastAsia="Times New Roman" w:hAnsi="Calibri" w:cs="Calibri"/>
          <w:color w:val="000000"/>
          <w:lang w:eastAsia="en-GB"/>
        </w:rPr>
        <w:t xml:space="preserve">linked to </w:t>
      </w:r>
      <w:r>
        <w:rPr>
          <w:rFonts w:ascii="Calibri" w:eastAsia="Times New Roman" w:hAnsi="Calibri" w:cs="Calibri"/>
          <w:color w:val="000000"/>
          <w:lang w:eastAsia="en-GB"/>
        </w:rPr>
        <w:t xml:space="preserve">a </w:t>
      </w:r>
      <w:r w:rsidRPr="003B076F">
        <w:rPr>
          <w:rFonts w:ascii="Calibri" w:eastAsia="Times New Roman" w:hAnsi="Calibri" w:cs="Calibri"/>
          <w:color w:val="000000"/>
          <w:lang w:eastAsia="en-GB"/>
        </w:rPr>
        <w:t xml:space="preserve">league </w:t>
      </w:r>
      <w:r>
        <w:rPr>
          <w:rFonts w:ascii="Calibri" w:eastAsia="Times New Roman" w:hAnsi="Calibri" w:cs="Calibri"/>
          <w:color w:val="000000"/>
          <w:lang w:eastAsia="en-GB"/>
        </w:rPr>
        <w:t>–</w:t>
      </w:r>
      <w:r w:rsidRPr="003B076F">
        <w:rPr>
          <w:rFonts w:ascii="Calibri" w:eastAsia="Times New Roman" w:hAnsi="Calibri" w:cs="Calibri"/>
          <w:color w:val="000000"/>
          <w:lang w:eastAsia="en-GB"/>
        </w:rPr>
        <w:t xml:space="preserve"> </w:t>
      </w:r>
      <w:r>
        <w:rPr>
          <w:rFonts w:ascii="Calibri" w:eastAsia="Times New Roman" w:hAnsi="Calibri" w:cs="Calibri"/>
          <w:color w:val="000000"/>
          <w:lang w:eastAsia="en-GB"/>
        </w:rPr>
        <w:t xml:space="preserve">a </w:t>
      </w:r>
      <w:r w:rsidRPr="003B076F">
        <w:rPr>
          <w:rFonts w:ascii="Calibri" w:eastAsia="Times New Roman" w:hAnsi="Calibri" w:cs="Calibri"/>
          <w:color w:val="000000"/>
          <w:lang w:eastAsia="en-GB"/>
        </w:rPr>
        <w:t xml:space="preserve">league </w:t>
      </w:r>
      <w:r>
        <w:rPr>
          <w:rFonts w:ascii="Calibri" w:eastAsia="Times New Roman" w:hAnsi="Calibri" w:cs="Calibri"/>
          <w:color w:val="000000"/>
          <w:lang w:eastAsia="en-GB"/>
        </w:rPr>
        <w:t xml:space="preserve">is </w:t>
      </w:r>
      <w:r w:rsidRPr="003B076F">
        <w:rPr>
          <w:rFonts w:ascii="Calibri" w:eastAsia="Times New Roman" w:hAnsi="Calibri" w:cs="Calibri"/>
          <w:color w:val="000000"/>
          <w:lang w:eastAsia="en-GB"/>
        </w:rPr>
        <w:t>linked to this user</w:t>
      </w:r>
    </w:p>
    <w:p w14:paraId="75A0A61C" w14:textId="2F117357" w:rsidR="003B076F" w:rsidRDefault="003B076F" w:rsidP="003B076F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</w:p>
    <w:p w14:paraId="05B28BD5" w14:textId="77777777" w:rsidR="003B076F" w:rsidRPr="003B076F" w:rsidRDefault="003B076F" w:rsidP="003B076F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 w:rsidRPr="003B076F">
        <w:rPr>
          <w:rFonts w:ascii="Calibri" w:eastAsia="Times New Roman" w:hAnsi="Calibri" w:cs="Calibri"/>
          <w:color w:val="000000"/>
          <w:lang w:eastAsia="en-GB"/>
        </w:rPr>
        <w:t>Incomplete Reason</w:t>
      </w:r>
    </w:p>
    <w:p w14:paraId="610D88EE" w14:textId="77777777" w:rsidR="003B076F" w:rsidRPr="003B076F" w:rsidRDefault="003B076F" w:rsidP="003B076F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 w:rsidRPr="003B076F">
        <w:rPr>
          <w:rFonts w:ascii="Calibri" w:eastAsia="Times New Roman" w:hAnsi="Calibri" w:cs="Calibri"/>
          <w:color w:val="000000"/>
          <w:lang w:eastAsia="en-GB"/>
        </w:rPr>
        <w:t>On results page, need to be able to select an incomplete reason (page built), save id against fixture, and show first letter of reason in result</w:t>
      </w:r>
    </w:p>
    <w:p w14:paraId="6D57A415" w14:textId="5F4AFBA9" w:rsidR="003B076F" w:rsidRDefault="003B076F" w:rsidP="003B076F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</w:p>
    <w:p w14:paraId="5AA55D22" w14:textId="057C7FE0" w:rsidR="003B076F" w:rsidRDefault="003B076F" w:rsidP="003B076F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 w:rsidRPr="003B076F">
        <w:rPr>
          <w:rFonts w:ascii="Calibri" w:eastAsia="Times New Roman" w:hAnsi="Calibri" w:cs="Calibri"/>
          <w:color w:val="000000"/>
          <w:lang w:eastAsia="en-GB"/>
        </w:rPr>
        <w:drawing>
          <wp:inline distT="0" distB="0" distL="0" distR="0" wp14:anchorId="79A2399F" wp14:editId="0D8A72ED">
            <wp:extent cx="5207000" cy="13043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32913" cy="1310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27497" w14:textId="2162D268" w:rsidR="003B076F" w:rsidRDefault="003B076F" w:rsidP="003B076F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</w:p>
    <w:p w14:paraId="672E9FEB" w14:textId="02B9E6CC" w:rsidR="003B076F" w:rsidRDefault="003B076F" w:rsidP="003B076F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</w:p>
    <w:p w14:paraId="30D7CD38" w14:textId="12601FE7" w:rsidR="003B076F" w:rsidRDefault="003B076F" w:rsidP="003B076F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>
        <w:rPr>
          <w:rFonts w:ascii="Calibri" w:eastAsia="Times New Roman" w:hAnsi="Calibri" w:cs="Calibri"/>
          <w:color w:val="000000"/>
          <w:lang w:eastAsia="en-GB"/>
        </w:rPr>
        <w:t>When the incomplete reason is added (Abandoned, for example), the first letter should appear in the result column – e.g. A</w:t>
      </w:r>
    </w:p>
    <w:p w14:paraId="0CB4A10F" w14:textId="08938283" w:rsidR="003B076F" w:rsidRDefault="003B076F" w:rsidP="003B076F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</w:p>
    <w:p w14:paraId="1A3ABF4F" w14:textId="5AC9F378" w:rsidR="003B076F" w:rsidRPr="003B076F" w:rsidRDefault="003B076F" w:rsidP="003B076F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 w:rsidRPr="003B076F">
        <w:rPr>
          <w:rFonts w:ascii="Calibri" w:eastAsia="Times New Roman" w:hAnsi="Calibri" w:cs="Calibri"/>
          <w:color w:val="000000"/>
          <w:lang w:eastAsia="en-GB"/>
        </w:rPr>
        <w:t>Player Fixture History</w:t>
      </w:r>
    </w:p>
    <w:p w14:paraId="11439EA3" w14:textId="7414B1FF" w:rsidR="003B076F" w:rsidRPr="003B076F" w:rsidRDefault="003B076F" w:rsidP="003B076F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 w:rsidRPr="003B076F">
        <w:rPr>
          <w:rFonts w:ascii="Calibri" w:eastAsia="Times New Roman" w:hAnsi="Calibri" w:cs="Calibri"/>
          <w:color w:val="000000"/>
          <w:lang w:eastAsia="en-GB"/>
        </w:rPr>
        <w:t xml:space="preserve">Return records from </w:t>
      </w:r>
      <w:proofErr w:type="spellStart"/>
      <w:r w:rsidRPr="003B076F">
        <w:rPr>
          <w:rFonts w:ascii="Calibri" w:eastAsia="Times New Roman" w:hAnsi="Calibri" w:cs="Calibri"/>
          <w:color w:val="000000"/>
          <w:lang w:eastAsia="en-GB"/>
        </w:rPr>
        <w:t>teamline</w:t>
      </w:r>
      <w:proofErr w:type="spellEnd"/>
      <w:r w:rsidRPr="003B076F">
        <w:rPr>
          <w:rFonts w:ascii="Calibri" w:eastAsia="Times New Roman" w:hAnsi="Calibri" w:cs="Calibri"/>
          <w:color w:val="000000"/>
          <w:lang w:eastAsia="en-GB"/>
        </w:rPr>
        <w:t xml:space="preserve"> table</w:t>
      </w:r>
    </w:p>
    <w:p w14:paraId="1E0288B3" w14:textId="77777777" w:rsidR="003B076F" w:rsidRDefault="003B076F" w:rsidP="003B076F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</w:p>
    <w:p w14:paraId="031F18E2" w14:textId="3F67960C" w:rsidR="003B076F" w:rsidRPr="003B076F" w:rsidRDefault="003B076F" w:rsidP="003B076F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 w:rsidRPr="003B076F">
        <w:rPr>
          <w:rFonts w:ascii="Calibri" w:eastAsia="Times New Roman" w:hAnsi="Calibri" w:cs="Calibri"/>
          <w:color w:val="000000"/>
          <w:lang w:eastAsia="en-GB"/>
        </w:rPr>
        <w:drawing>
          <wp:inline distT="0" distB="0" distL="0" distR="0" wp14:anchorId="03F41464" wp14:editId="073EB03C">
            <wp:extent cx="5016500" cy="2701663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7277" cy="2707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A7F8F" w14:textId="284A81D9" w:rsidR="003B076F" w:rsidRDefault="003B076F"/>
    <w:p w14:paraId="4D64209F" w14:textId="6DE3B2E7" w:rsidR="00C41884" w:rsidRDefault="00C41884">
      <w:r>
        <w:t xml:space="preserve">Fixture history will come from </w:t>
      </w:r>
      <w:proofErr w:type="spellStart"/>
      <w:r>
        <w:t>Teamline</w:t>
      </w:r>
      <w:proofErr w:type="spellEnd"/>
      <w:r>
        <w:t xml:space="preserve"> table – (where </w:t>
      </w:r>
      <w:proofErr w:type="spellStart"/>
      <w:r>
        <w:t>playerid</w:t>
      </w:r>
      <w:proofErr w:type="spellEnd"/>
      <w:r>
        <w:t xml:space="preserve"> matches id) – this should return date, number, position and opposition – we will need to use the fixture id to work out the opposing team.</w:t>
      </w:r>
    </w:p>
    <w:sectPr w:rsidR="00C418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szAwMDY2tzQ3szBR0lEKTi0uzszPAykwrAUANsboziwAAAA="/>
  </w:docVars>
  <w:rsids>
    <w:rsidRoot w:val="003B076F"/>
    <w:rsid w:val="003B076F"/>
    <w:rsid w:val="00C41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592BF"/>
  <w15:chartTrackingRefBased/>
  <w15:docId w15:val="{1A68A684-B027-4C84-BFA6-144D7DEBD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908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4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9C5555306FDA4B94E1562553058B98" ma:contentTypeVersion="15" ma:contentTypeDescription="Create a new document." ma:contentTypeScope="" ma:versionID="347e74f6e7d0baa5d70ef1ac727c3c7e">
  <xsd:schema xmlns:xsd="http://www.w3.org/2001/XMLSchema" xmlns:xs="http://www.w3.org/2001/XMLSchema" xmlns:p="http://schemas.microsoft.com/office/2006/metadata/properties" xmlns:ns1="http://schemas.microsoft.com/sharepoint/v3" xmlns:ns3="897c5f43-8185-455d-83e1-2553237f346f" xmlns:ns4="700767fc-648a-4a6b-8ebd-90e429d97a92" targetNamespace="http://schemas.microsoft.com/office/2006/metadata/properties" ma:root="true" ma:fieldsID="adbe923fbf242721b5bc0e4eb5bb4048" ns1:_="" ns3:_="" ns4:_="">
    <xsd:import namespace="http://schemas.microsoft.com/sharepoint/v3"/>
    <xsd:import namespace="897c5f43-8185-455d-83e1-2553237f346f"/>
    <xsd:import namespace="700767fc-648a-4a6b-8ebd-90e429d97a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7c5f43-8185-455d-83e1-2553237f34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0767fc-648a-4a6b-8ebd-90e429d97a9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885CB55-FDC3-43F1-AED5-2DECC1DDEB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97c5f43-8185-455d-83e1-2553237f346f"/>
    <ds:schemaRef ds:uri="700767fc-648a-4a6b-8ebd-90e429d97a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E65836-A753-49B5-AF40-9DD377E8A1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421F52-2516-488B-A934-CB3CCE4299B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Haughey</dc:creator>
  <cp:keywords/>
  <dc:description/>
  <cp:lastModifiedBy>Paul Haughey</cp:lastModifiedBy>
  <cp:revision>1</cp:revision>
  <dcterms:created xsi:type="dcterms:W3CDTF">2020-07-01T09:06:00Z</dcterms:created>
  <dcterms:modified xsi:type="dcterms:W3CDTF">2020-07-01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9C5555306FDA4B94E1562553058B98</vt:lpwstr>
  </property>
</Properties>
</file>